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9E2CD3" w14:textId="444A484A" w:rsidR="004144F1" w:rsidRDefault="008828F6">
      <w:r>
        <w:rPr>
          <w:noProof/>
        </w:rPr>
        <w:drawing>
          <wp:inline distT="0" distB="0" distL="0" distR="0" wp14:anchorId="168F6889" wp14:editId="2A4CBA28">
            <wp:extent cx="5943600" cy="38576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7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C422D6" w14:textId="070E6A76" w:rsidR="001C4DF4" w:rsidRDefault="001C4DF4"/>
    <w:p w14:paraId="4F16E970" w14:textId="3D064CD9" w:rsidR="001C4DF4" w:rsidRDefault="001C4DF4"/>
    <w:p w14:paraId="35BEEE89" w14:textId="648B6FB5" w:rsidR="001C4DF4" w:rsidRDefault="001C4DF4">
      <w:pPr>
        <w:rPr>
          <w:noProof/>
        </w:rPr>
      </w:pPr>
      <w:r>
        <w:rPr>
          <w:noProof/>
        </w:rPr>
        <w:drawing>
          <wp:inline distT="0" distB="0" distL="0" distR="0" wp14:anchorId="00AE08FB" wp14:editId="4274744E">
            <wp:extent cx="5943600" cy="2493010"/>
            <wp:effectExtent l="0" t="0" r="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3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449538F" w14:textId="1C1788DE" w:rsidR="00FE3A78" w:rsidRDefault="00FE3A78" w:rsidP="00FE3A78">
      <w:pPr>
        <w:rPr>
          <w:noProof/>
        </w:rPr>
      </w:pPr>
    </w:p>
    <w:p w14:paraId="4DEA600C" w14:textId="3804525C" w:rsidR="00FE3A78" w:rsidRDefault="00FE3A78" w:rsidP="00FE3A78">
      <w:pPr>
        <w:tabs>
          <w:tab w:val="left" w:pos="3095"/>
        </w:tabs>
      </w:pPr>
      <w:r>
        <w:tab/>
        <w:t>Differences between the sure and good</w:t>
      </w:r>
    </w:p>
    <w:p w14:paraId="18D86FA9" w14:textId="6B91AFB2" w:rsidR="00FE3A78" w:rsidRDefault="00FE3A78" w:rsidP="00FE3A78">
      <w:pPr>
        <w:tabs>
          <w:tab w:val="left" w:pos="3095"/>
        </w:tabs>
      </w:pPr>
      <w:r>
        <w:rPr>
          <w:noProof/>
        </w:rPr>
        <w:lastRenderedPageBreak/>
        <w:drawing>
          <wp:inline distT="0" distB="0" distL="0" distR="0" wp14:anchorId="4F3FBD17" wp14:editId="0BE50230">
            <wp:extent cx="5943600" cy="288544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0E2BB6" w14:textId="3104D6D4" w:rsidR="00FE3A78" w:rsidRDefault="00FE3A78" w:rsidP="00FE3A78">
      <w:pPr>
        <w:tabs>
          <w:tab w:val="left" w:pos="3095"/>
        </w:tabs>
      </w:pPr>
    </w:p>
    <w:p w14:paraId="21B2525E" w14:textId="510EA156" w:rsidR="00FE3A78" w:rsidRDefault="00FE3A78" w:rsidP="00FE3A78">
      <w:pPr>
        <w:tabs>
          <w:tab w:val="left" w:pos="3095"/>
        </w:tabs>
      </w:pPr>
    </w:p>
    <w:p w14:paraId="39503B22" w14:textId="05C9100F" w:rsidR="00FE3A78" w:rsidRDefault="00FE3A78" w:rsidP="00FE3A78">
      <w:pPr>
        <w:tabs>
          <w:tab w:val="left" w:pos="3095"/>
        </w:tabs>
      </w:pPr>
      <w:r>
        <w:rPr>
          <w:noProof/>
        </w:rPr>
        <w:drawing>
          <wp:inline distT="0" distB="0" distL="0" distR="0" wp14:anchorId="29F3EA8A" wp14:editId="6DFC5EAD">
            <wp:extent cx="5943600" cy="3594735"/>
            <wp:effectExtent l="0" t="0" r="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9B0A5" w14:textId="58FC8726" w:rsidR="00FE3A78" w:rsidRDefault="00FE3A78" w:rsidP="00FE3A78">
      <w:pPr>
        <w:tabs>
          <w:tab w:val="left" w:pos="3095"/>
        </w:tabs>
      </w:pPr>
    </w:p>
    <w:p w14:paraId="6AD9B13E" w14:textId="3C717BB4" w:rsidR="00FE3A78" w:rsidRDefault="00FE3A78" w:rsidP="00FE3A78">
      <w:pPr>
        <w:tabs>
          <w:tab w:val="left" w:pos="3095"/>
        </w:tabs>
      </w:pPr>
    </w:p>
    <w:p w14:paraId="68A37CAF" w14:textId="136A067E" w:rsidR="00FE3A78" w:rsidRPr="00FE3A78" w:rsidRDefault="00FE3A78" w:rsidP="00FE3A78">
      <w:pPr>
        <w:tabs>
          <w:tab w:val="left" w:pos="3095"/>
        </w:tabs>
      </w:pPr>
      <w:bookmarkStart w:id="0" w:name="_GoBack"/>
      <w:r>
        <w:rPr>
          <w:noProof/>
        </w:rPr>
        <w:lastRenderedPageBreak/>
        <w:drawing>
          <wp:inline distT="0" distB="0" distL="0" distR="0" wp14:anchorId="6587D84D" wp14:editId="7245DCA2">
            <wp:extent cx="5943600" cy="392811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2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E3A78" w:rsidRPr="00FE3A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0BFDD6" w14:textId="77777777" w:rsidR="0069105C" w:rsidRDefault="0069105C" w:rsidP="000D4D07">
      <w:pPr>
        <w:spacing w:after="0" w:line="240" w:lineRule="auto"/>
      </w:pPr>
      <w:r>
        <w:separator/>
      </w:r>
    </w:p>
  </w:endnote>
  <w:endnote w:type="continuationSeparator" w:id="0">
    <w:p w14:paraId="2CE1C357" w14:textId="77777777" w:rsidR="0069105C" w:rsidRDefault="0069105C" w:rsidP="000D4D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0CAC54" w14:textId="77777777" w:rsidR="0069105C" w:rsidRDefault="0069105C" w:rsidP="000D4D07">
      <w:pPr>
        <w:spacing w:after="0" w:line="240" w:lineRule="auto"/>
      </w:pPr>
      <w:r>
        <w:separator/>
      </w:r>
    </w:p>
  </w:footnote>
  <w:footnote w:type="continuationSeparator" w:id="0">
    <w:p w14:paraId="697C7E7E" w14:textId="77777777" w:rsidR="0069105C" w:rsidRDefault="0069105C" w:rsidP="000D4D0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2tTQyMTIyMDM2sTRT0lEKTi0uzszPAykwrgUAQv2WxiwAAAA="/>
  </w:docVars>
  <w:rsids>
    <w:rsidRoot w:val="00296E39"/>
    <w:rsid w:val="000D4D07"/>
    <w:rsid w:val="001C4DF4"/>
    <w:rsid w:val="001E3B48"/>
    <w:rsid w:val="00264D6F"/>
    <w:rsid w:val="00296E39"/>
    <w:rsid w:val="004144F1"/>
    <w:rsid w:val="0069105C"/>
    <w:rsid w:val="008828F6"/>
    <w:rsid w:val="00FE3A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0309ED5"/>
  <w15:chartTrackingRefBased/>
  <w15:docId w15:val="{34EDA575-543C-4329-9E88-823741FFC2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0D4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0D4D07"/>
  </w:style>
  <w:style w:type="paragraph" w:styleId="a5">
    <w:name w:val="footer"/>
    <w:basedOn w:val="a"/>
    <w:link w:val="a6"/>
    <w:uiPriority w:val="99"/>
    <w:unhideWhenUsed/>
    <w:rsid w:val="000D4D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0D4D0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5</TotalTime>
  <Pages>3</Pages>
  <Words>8</Words>
  <Characters>49</Characters>
  <Application>Microsoft Office Word</Application>
  <DocSecurity>0</DocSecurity>
  <Lines>1</Lines>
  <Paragraphs>1</Paragraphs>
  <ScaleCrop>false</ScaleCrop>
  <Company/>
  <LinksUpToDate>false</LinksUpToDate>
  <CharactersWithSpaces>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ng dequn</dc:creator>
  <cp:keywords/>
  <dc:description/>
  <cp:lastModifiedBy>teng dequn</cp:lastModifiedBy>
  <cp:revision>2</cp:revision>
  <dcterms:created xsi:type="dcterms:W3CDTF">2019-08-04T02:27:00Z</dcterms:created>
  <dcterms:modified xsi:type="dcterms:W3CDTF">2019-08-06T22:28:00Z</dcterms:modified>
</cp:coreProperties>
</file>